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845C6" w14:textId="61F612DE" w:rsidR="008B71A5" w:rsidRDefault="008B71A5">
      <w:r>
        <w:t>(Approx. 762 words)</w:t>
      </w:r>
    </w:p>
    <w:p w14:paraId="1F4CD638" w14:textId="77777777" w:rsidR="008B71A5" w:rsidRDefault="008B71A5"/>
    <w:p w14:paraId="61EA05C0" w14:textId="004983AB" w:rsidR="008B71A5" w:rsidRDefault="008B71A5">
      <w:r w:rsidRPr="008B71A5">
        <w:t>Windows Drivers – Some Experience Required</w:t>
      </w:r>
    </w:p>
    <w:p w14:paraId="2DF9C76D" w14:textId="76953996" w:rsidR="008B71A5" w:rsidRDefault="008B71A5">
      <w:r w:rsidRPr="008B71A5">
        <w:t>Bob Woods</w:t>
      </w:r>
      <w:r>
        <w:t>, Webmaster, Under the Computer Hood User Group</w:t>
      </w:r>
    </w:p>
    <w:p w14:paraId="420D9FA1" w14:textId="694D2256" w:rsidR="008B71A5" w:rsidRDefault="008B71A5">
      <w:r>
        <w:t>www.uchug.org</w:t>
      </w:r>
    </w:p>
    <w:p w14:paraId="709DEA86" w14:textId="1186AC86" w:rsidR="008B71A5" w:rsidRDefault="008B71A5">
      <w:r w:rsidRPr="008B71A5">
        <w:t xml:space="preserve">webmasters </w:t>
      </w:r>
      <w:r>
        <w:t xml:space="preserve">** </w:t>
      </w:r>
      <w:r w:rsidRPr="008B71A5">
        <w:t>uchug.org</w:t>
      </w:r>
    </w:p>
    <w:p w14:paraId="765154C6" w14:textId="77777777" w:rsidR="008B71A5" w:rsidRDefault="008B71A5"/>
    <w:p w14:paraId="2BF29ADE" w14:textId="77777777" w:rsidR="008B71A5" w:rsidRDefault="008B71A5">
      <w:r w:rsidRPr="008B71A5">
        <w:t>Having retired after 20 years from the US Navy Submarine Service</w:t>
      </w:r>
      <w:r>
        <w:t>,</w:t>
      </w:r>
      <w:r w:rsidRPr="008B71A5">
        <w:t xml:space="preserve"> I spent the next 22 years </w:t>
      </w:r>
      <w:r>
        <w:t>with Northrup</w:t>
      </w:r>
      <w:r w:rsidRPr="008B71A5">
        <w:t xml:space="preserve"> Grumman in the IT department. </w:t>
      </w:r>
      <w:r>
        <w:t>I spent t</w:t>
      </w:r>
      <w:r w:rsidRPr="008B71A5">
        <w:t xml:space="preserve">he first few years as a Windows desktop support technician and </w:t>
      </w:r>
      <w:r>
        <w:t>later as</w:t>
      </w:r>
      <w:r w:rsidRPr="008B71A5">
        <w:t xml:space="preserve"> a server analyst keeping 120 Windows servers built, patched</w:t>
      </w:r>
      <w:r>
        <w:t>,</w:t>
      </w:r>
      <w:r w:rsidRPr="008B71A5">
        <w:t xml:space="preserve"> and online. So, I am used to operating </w:t>
      </w:r>
      <w:r>
        <w:t>system issues</w:t>
      </w:r>
      <w:r w:rsidRPr="008B71A5">
        <w:t xml:space="preserve"> and how to resolve most of the common problems.</w:t>
      </w:r>
    </w:p>
    <w:p w14:paraId="54D2307B" w14:textId="77777777" w:rsidR="008B71A5" w:rsidRDefault="008B71A5"/>
    <w:p w14:paraId="594DD0C3" w14:textId="77777777" w:rsidR="008B71A5" w:rsidRDefault="008B71A5">
      <w:r w:rsidRPr="008B71A5">
        <w:t xml:space="preserve">I was recently reminded that what may be business </w:t>
      </w:r>
      <w:r>
        <w:t>as usual</w:t>
      </w:r>
      <w:r w:rsidRPr="008B71A5">
        <w:t xml:space="preserve"> for me may not be easy for others.</w:t>
      </w:r>
      <w:r>
        <w:t xml:space="preserve"> </w:t>
      </w:r>
      <w:r w:rsidRPr="008B71A5">
        <w:t>I</w:t>
      </w:r>
      <w:r>
        <w:t xml:space="preserve"> recently replaced</w:t>
      </w:r>
      <w:r w:rsidRPr="008B71A5">
        <w:t xml:space="preserve"> an Acer laptop </w:t>
      </w:r>
      <w:r>
        <w:t xml:space="preserve">with </w:t>
      </w:r>
      <w:r w:rsidRPr="008B71A5">
        <w:t>a newer unit. The Acer specs included a nice 14</w:t>
      </w:r>
      <w:r>
        <w:t xml:space="preserve">" </w:t>
      </w:r>
      <w:r w:rsidRPr="008B71A5">
        <w:t xml:space="preserve">touch screen, Intel i7 CPU, 12 GB of ram, a 250 GB </w:t>
      </w:r>
      <w:r>
        <w:t>solid-state</w:t>
      </w:r>
      <w:r w:rsidRPr="008B71A5">
        <w:t xml:space="preserve"> drive, Wi-Fi</w:t>
      </w:r>
      <w:r>
        <w:t>,</w:t>
      </w:r>
      <w:r w:rsidRPr="008B71A5">
        <w:t xml:space="preserve"> and Bluetooth. Wi-Fi was 802.11g</w:t>
      </w:r>
      <w:r>
        <w:t xml:space="preserve">, </w:t>
      </w:r>
      <w:r w:rsidRPr="008B71A5">
        <w:t xml:space="preserve">so </w:t>
      </w:r>
      <w:r>
        <w:t xml:space="preserve">it </w:t>
      </w:r>
      <w:r w:rsidRPr="008B71A5">
        <w:t xml:space="preserve">was </w:t>
      </w:r>
      <w:r>
        <w:t xml:space="preserve">only </w:t>
      </w:r>
      <w:r w:rsidRPr="008B71A5">
        <w:t xml:space="preserve">capable of the 2.4 GHz band, but I used a USB dongle to get the 5 GHz band for better </w:t>
      </w:r>
      <w:r>
        <w:t>wireless throughput</w:t>
      </w:r>
      <w:r w:rsidRPr="008B71A5">
        <w:t xml:space="preserve">. The OS was Windows 10, but it did not have the TPM 2.0 required for Windows 11. I decided </w:t>
      </w:r>
      <w:r>
        <w:t>to donate</w:t>
      </w:r>
      <w:r w:rsidRPr="008B71A5">
        <w:t xml:space="preserve"> it to UCHUG for the 2022 Christmas Raffle. </w:t>
      </w:r>
    </w:p>
    <w:p w14:paraId="77F4C831" w14:textId="77777777" w:rsidR="008B71A5" w:rsidRDefault="008B71A5"/>
    <w:p w14:paraId="13C1CA7A" w14:textId="77777777" w:rsidR="008B71A5" w:rsidRDefault="008B71A5">
      <w:r w:rsidRPr="008B71A5">
        <w:t>To get it ready</w:t>
      </w:r>
      <w:r>
        <w:t>,</w:t>
      </w:r>
      <w:r w:rsidRPr="008B71A5">
        <w:t xml:space="preserve"> I blew out the OS and installed a fresh </w:t>
      </w:r>
      <w:r>
        <w:t>copy of</w:t>
      </w:r>
      <w:r w:rsidRPr="008B71A5">
        <w:t xml:space="preserve"> Windows 10 but </w:t>
      </w:r>
      <w:r>
        <w:t xml:space="preserve">did </w:t>
      </w:r>
      <w:r w:rsidRPr="008B71A5">
        <w:t xml:space="preserve">not configure it. It was at the point where you input a new user account and start </w:t>
      </w:r>
      <w:r>
        <w:t>the configuration</w:t>
      </w:r>
      <w:r w:rsidRPr="008B71A5">
        <w:t>.</w:t>
      </w:r>
      <w:r>
        <w:t xml:space="preserve"> </w:t>
      </w:r>
      <w:r w:rsidRPr="008B71A5">
        <w:t>When you purchase a new PC or laptop</w:t>
      </w:r>
      <w:r>
        <w:t>,</w:t>
      </w:r>
      <w:r w:rsidRPr="008B71A5">
        <w:t xml:space="preserve"> the manufacturer has already installed the correct drivers for </w:t>
      </w:r>
      <w:r>
        <w:t>the hardware</w:t>
      </w:r>
      <w:r w:rsidRPr="008B71A5">
        <w:t xml:space="preserve">. This ensures the purchaser has no issues straight out of the box. Over time you may even update </w:t>
      </w:r>
      <w:r>
        <w:t>the operating</w:t>
      </w:r>
      <w:r w:rsidRPr="008B71A5">
        <w:t xml:space="preserve"> system to a new version. Since the drivers were already installed in the previous operating </w:t>
      </w:r>
      <w:r>
        <w:t>system, there</w:t>
      </w:r>
      <w:r w:rsidRPr="008B71A5">
        <w:t xml:space="preserve"> should be a smooth transition to the new OS</w:t>
      </w:r>
      <w:r>
        <w:t>,</w:t>
      </w:r>
      <w:r w:rsidRPr="008B71A5">
        <w:t xml:space="preserve"> with updates automatically applied to the drivers as needed.</w:t>
      </w:r>
      <w:r>
        <w:t xml:space="preserve"> </w:t>
      </w:r>
      <w:r w:rsidRPr="008B71A5">
        <w:t xml:space="preserve">Easy peasy lemon squeezy. </w:t>
      </w:r>
    </w:p>
    <w:p w14:paraId="5C67F0B7" w14:textId="77777777" w:rsidR="008B71A5" w:rsidRDefault="008B71A5"/>
    <w:p w14:paraId="4B0E9473" w14:textId="77777777" w:rsidR="008B71A5" w:rsidRDefault="008B71A5">
      <w:r w:rsidRPr="008B71A5">
        <w:t>However, what if you must completely blow out the OS and do a fresh installation</w:t>
      </w:r>
      <w:r>
        <w:t xml:space="preserve">? </w:t>
      </w:r>
      <w:r w:rsidRPr="008B71A5">
        <w:t xml:space="preserve">Chances are you will get the lemon squeezy without the easy part. This is because Microsoft cannot keep </w:t>
      </w:r>
      <w:r>
        <w:t>pace with</w:t>
      </w:r>
      <w:r w:rsidRPr="008B71A5">
        <w:t xml:space="preserve"> the many manufacturer</w:t>
      </w:r>
      <w:r>
        <w:t>s' hardware changes and</w:t>
      </w:r>
      <w:r w:rsidRPr="008B71A5">
        <w:t xml:space="preserve"> drivers. Microsoft instead depends on the </w:t>
      </w:r>
      <w:r>
        <w:t>PC manufacturers</w:t>
      </w:r>
      <w:r w:rsidRPr="008B71A5">
        <w:t xml:space="preserve"> to keep drivers for system hardware available online for download. Even going into </w:t>
      </w:r>
      <w:r>
        <w:t xml:space="preserve">the </w:t>
      </w:r>
      <w:r w:rsidRPr="008B71A5">
        <w:t>Windows device manager and clicking the automatic driver update option doesn</w:t>
      </w:r>
      <w:r>
        <w:t>'</w:t>
      </w:r>
      <w:r w:rsidRPr="008B71A5">
        <w:t xml:space="preserve">t always get positive results. </w:t>
      </w:r>
      <w:r>
        <w:t>It sometimes</w:t>
      </w:r>
      <w:r w:rsidRPr="008B71A5">
        <w:t xml:space="preserve"> requires going to support at Dell for Dell, Acer for Acer, HP for HP, </w:t>
      </w:r>
      <w:r>
        <w:t>etc</w:t>
      </w:r>
      <w:r w:rsidRPr="008B71A5">
        <w:t>.</w:t>
      </w:r>
      <w:r>
        <w:t>,</w:t>
      </w:r>
      <w:r w:rsidRPr="008B71A5">
        <w:t xml:space="preserve"> to get the drivers. </w:t>
      </w:r>
    </w:p>
    <w:p w14:paraId="09EEF3B0" w14:textId="77777777" w:rsidR="008B71A5" w:rsidRDefault="008B71A5"/>
    <w:p w14:paraId="7736A242" w14:textId="77777777" w:rsidR="008B71A5" w:rsidRDefault="008B71A5">
      <w:r w:rsidRPr="008B71A5">
        <w:t xml:space="preserve">This </w:t>
      </w:r>
      <w:r>
        <w:t>was the</w:t>
      </w:r>
      <w:r w:rsidRPr="008B71A5">
        <w:t xml:space="preserve"> case with the Acer. The new owners finished the installation</w:t>
      </w:r>
      <w:r>
        <w:t>,</w:t>
      </w:r>
      <w:r w:rsidRPr="008B71A5">
        <w:t xml:space="preserve"> and Windows authenticated with Microsoft.</w:t>
      </w:r>
      <w:r>
        <w:t xml:space="preserve"> </w:t>
      </w:r>
      <w:r w:rsidRPr="008B71A5">
        <w:t xml:space="preserve">But, there was an issue with Bluetooth not working. The Bluetooth chipset driver was either not installed </w:t>
      </w:r>
      <w:r>
        <w:t>or incorrect</w:t>
      </w:r>
      <w:r w:rsidRPr="008B71A5">
        <w:t xml:space="preserve">. The owners tried to resolve the issue but were unsuccessful. I received an email outlining the issue. </w:t>
      </w:r>
      <w:r>
        <w:t xml:space="preserve">I had not checked the Acer specs other than </w:t>
      </w:r>
      <w:r w:rsidRPr="008B71A5">
        <w:t xml:space="preserve">to note </w:t>
      </w:r>
      <w:r>
        <w:t xml:space="preserve">that </w:t>
      </w:r>
      <w:r w:rsidRPr="008B71A5">
        <w:t xml:space="preserve">the chipset was Broadcom. I sent an email response with </w:t>
      </w:r>
      <w:r>
        <w:t>a link</w:t>
      </w:r>
      <w:r w:rsidRPr="008B71A5">
        <w:t xml:space="preserve"> to the Acer support site to download the driver. A few days </w:t>
      </w:r>
      <w:r w:rsidRPr="008B71A5">
        <w:lastRenderedPageBreak/>
        <w:t>later</w:t>
      </w:r>
      <w:r>
        <w:t>,</w:t>
      </w:r>
      <w:r w:rsidRPr="008B71A5">
        <w:t xml:space="preserve"> I receive</w:t>
      </w:r>
      <w:r>
        <w:t>d</w:t>
      </w:r>
      <w:r w:rsidRPr="008B71A5">
        <w:t xml:space="preserve"> word that they tried to </w:t>
      </w:r>
      <w:r>
        <w:t>download the</w:t>
      </w:r>
      <w:r w:rsidRPr="008B71A5">
        <w:t xml:space="preserve"> driver</w:t>
      </w:r>
      <w:r>
        <w:t>,</w:t>
      </w:r>
      <w:r w:rsidRPr="008B71A5">
        <w:t xml:space="preserve"> but nothing seemed to happen, and Bluetooth still didn</w:t>
      </w:r>
      <w:r>
        <w:t>'</w:t>
      </w:r>
      <w:r w:rsidRPr="008B71A5">
        <w:t xml:space="preserve">t work. </w:t>
      </w:r>
    </w:p>
    <w:p w14:paraId="2306FBB4" w14:textId="77777777" w:rsidR="008B71A5" w:rsidRDefault="008B71A5"/>
    <w:p w14:paraId="77B6F93E" w14:textId="5DF2E515" w:rsidR="008B71A5" w:rsidRDefault="008B71A5">
      <w:r w:rsidRPr="008B71A5">
        <w:t xml:space="preserve">I then started to check hardware </w:t>
      </w:r>
      <w:r>
        <w:t>specs and</w:t>
      </w:r>
      <w:r w:rsidRPr="008B71A5">
        <w:t xml:space="preserve"> the format of the drivers on the Acer support site. Acer had used Intel and Broadcom chipsets for Wi</w:t>
      </w:r>
      <w:r>
        <w:t>-</w:t>
      </w:r>
      <w:r w:rsidRPr="008B71A5">
        <w:t xml:space="preserve">Fi </w:t>
      </w:r>
      <w:r>
        <w:t>and Bluetooth</w:t>
      </w:r>
      <w:r w:rsidRPr="008B71A5">
        <w:t xml:space="preserve"> for the Acer V5 series laptops. I knew from the model specs that a Broadcom driver was required. </w:t>
      </w:r>
      <w:r>
        <w:t>I also</w:t>
      </w:r>
      <w:r w:rsidRPr="008B71A5">
        <w:t xml:space="preserve"> found that the drivers were executable (.exe files) but stored in zip format. Unless extracted</w:t>
      </w:r>
      <w:r>
        <w:t>,</w:t>
      </w:r>
      <w:r w:rsidRPr="008B71A5">
        <w:t xml:space="preserve"> the </w:t>
      </w:r>
      <w:r>
        <w:t>.</w:t>
      </w:r>
      <w:r w:rsidRPr="008B71A5">
        <w:t xml:space="preserve">exe </w:t>
      </w:r>
      <w:r>
        <w:t>file would</w:t>
      </w:r>
      <w:r w:rsidRPr="008B71A5">
        <w:t xml:space="preserve"> not run properly. I sent another email </w:t>
      </w:r>
      <w:r>
        <w:t>about</w:t>
      </w:r>
      <w:r w:rsidRPr="008B71A5">
        <w:t xml:space="preserve"> the correct driver to download </w:t>
      </w:r>
      <w:r>
        <w:t>and how</w:t>
      </w:r>
      <w:r w:rsidRPr="008B71A5">
        <w:t xml:space="preserve"> to extract and run it. Not knowing the experience level of the owners</w:t>
      </w:r>
      <w:r>
        <w:t>,</w:t>
      </w:r>
      <w:r w:rsidRPr="008B71A5">
        <w:t xml:space="preserve"> I also noted that the </w:t>
      </w:r>
      <w:r>
        <w:t>application Driver</w:t>
      </w:r>
      <w:r w:rsidRPr="008B71A5">
        <w:t xml:space="preserve"> Easy (</w:t>
      </w:r>
      <w:hyperlink r:id="rId4" w:history="1">
        <w:r w:rsidRPr="0063421E">
          <w:rPr>
            <w:rStyle w:val="Hyperlink"/>
          </w:rPr>
          <w:t>https://www.drivereasy.com/</w:t>
        </w:r>
      </w:hyperlink>
      <w:r>
        <w:t xml:space="preserve"> </w:t>
      </w:r>
      <w:r w:rsidRPr="008B71A5">
        <w:t>) m</w:t>
      </w:r>
      <w:r>
        <w:t>ight</w:t>
      </w:r>
      <w:r w:rsidRPr="008B71A5">
        <w:t xml:space="preserve"> be an easier way to go. </w:t>
      </w:r>
      <w:r>
        <w:t>Microsoft recognizes Driver Easy as</w:t>
      </w:r>
      <w:r w:rsidRPr="008B71A5">
        <w:t xml:space="preserve"> a safe and reliable way to update drivers. </w:t>
      </w:r>
      <w:r>
        <w:t>A free version will scan your drivers, list those out of date, missing, or not working,</w:t>
      </w:r>
      <w:r w:rsidRPr="008B71A5">
        <w:t xml:space="preserve"> and download the correct drivers. With the free version of Driver Easy</w:t>
      </w:r>
      <w:r>
        <w:t>,</w:t>
      </w:r>
      <w:r w:rsidRPr="008B71A5">
        <w:t xml:space="preserve"> </w:t>
      </w:r>
      <w:r>
        <w:t>a manual</w:t>
      </w:r>
      <w:r w:rsidRPr="008B71A5">
        <w:t xml:space="preserve"> installation of the downloaded drivers is required. The site has a good set of instructions on </w:t>
      </w:r>
      <w:r>
        <w:t>manually installing</w:t>
      </w:r>
      <w:r w:rsidRPr="008B71A5">
        <w:t xml:space="preserve"> the downloaded drivers (</w:t>
      </w:r>
      <w:hyperlink r:id="rId5" w:history="1">
        <w:r w:rsidRPr="0063421E">
          <w:rPr>
            <w:rStyle w:val="Hyperlink"/>
          </w:rPr>
          <w:t>https://www.drivereasy.com/manual-update/</w:t>
        </w:r>
      </w:hyperlink>
      <w:r>
        <w:t xml:space="preserve"> </w:t>
      </w:r>
      <w:r w:rsidRPr="008B71A5">
        <w:t xml:space="preserve">). To get a </w:t>
      </w:r>
      <w:r>
        <w:t>completely automated</w:t>
      </w:r>
      <w:r w:rsidRPr="008B71A5">
        <w:t xml:space="preserve"> update and installation experience requires purchasing the pro version for $29.95. </w:t>
      </w:r>
    </w:p>
    <w:p w14:paraId="1C155BD2" w14:textId="77777777" w:rsidR="008B71A5" w:rsidRDefault="008B71A5"/>
    <w:p w14:paraId="38DADA32" w14:textId="64D0E4E9" w:rsidR="00844B8B" w:rsidRDefault="008B71A5">
      <w:r w:rsidRPr="008B71A5">
        <w:t xml:space="preserve">I </w:t>
      </w:r>
      <w:r>
        <w:t>forwarded that info</w:t>
      </w:r>
      <w:r w:rsidRPr="008B71A5">
        <w:t xml:space="preserve"> to the owners to decide how they wanted to proceed. </w:t>
      </w:r>
      <w:r>
        <w:t xml:space="preserve">As of writing this article, </w:t>
      </w:r>
      <w:r w:rsidRPr="008B71A5">
        <w:t xml:space="preserve">I have not heard back if they were successful </w:t>
      </w:r>
      <w:r>
        <w:t>at getting</w:t>
      </w:r>
      <w:r w:rsidRPr="008B71A5">
        <w:t xml:space="preserve"> the Bluetooth issue resolved. If they still have issues</w:t>
      </w:r>
      <w:r>
        <w:t>,</w:t>
      </w:r>
      <w:r w:rsidRPr="008B71A5">
        <w:t xml:space="preserve"> I will </w:t>
      </w:r>
      <w:r>
        <w:t>give them some</w:t>
      </w:r>
      <w:r w:rsidRPr="008B71A5">
        <w:t xml:space="preserve"> help.</w:t>
      </w:r>
    </w:p>
    <w:sectPr w:rsidR="00844B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wtDAwNLM0tTQ3NDJU0lEKTi0uzszPAykwqgUApPhTACwAAAA="/>
  </w:docVars>
  <w:rsids>
    <w:rsidRoot w:val="008B71A5"/>
    <w:rsid w:val="00844B8B"/>
    <w:rsid w:val="008B71A5"/>
    <w:rsid w:val="00CB1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7AE36"/>
  <w15:chartTrackingRefBased/>
  <w15:docId w15:val="{68440A36-4BE1-4956-A96B-528F56801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71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1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drivereasy.com/manual-update/" TargetMode="External"/><Relationship Id="rId4" Type="http://schemas.openxmlformats.org/officeDocument/2006/relationships/hyperlink" Target="https://www.drivereas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50</Words>
  <Characters>3689</Characters>
  <Application>Microsoft Office Word</Application>
  <DocSecurity>0</DocSecurity>
  <Lines>175</Lines>
  <Paragraphs>98</Paragraphs>
  <ScaleCrop>false</ScaleCrop>
  <Company/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2</cp:revision>
  <dcterms:created xsi:type="dcterms:W3CDTF">2023-06-15T23:38:00Z</dcterms:created>
  <dcterms:modified xsi:type="dcterms:W3CDTF">2023-06-15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8f19b1-6b35-4251-963b-64b8fd774eec</vt:lpwstr>
  </property>
</Properties>
</file>